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 bậc hai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đồ thị là Parabo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trong các điểm sau điểm nào thuộc đồ thị hàm số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4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9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Điểm thuộc đồ thị hàm số 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3</m:t>
            </m:r>
          </m:e>
        </m:d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 bậc hai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đồ thị là Parabo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trong các điểm sau điểm nào thuộc đồ thị hàm số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Điểm thuộc đồ thị hàm số 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8</m:t>
            </m:r>
          </m:e>
        </m:d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3:49:30Z</dcterms:created>
  <dcterms:modified xsi:type="dcterms:W3CDTF">2024-12-16T1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